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8747E" w:rsidRDefault="0088747E">
      <w:pPr>
        <w:pStyle w:val="GvdeMetni"/>
        <w:rPr>
          <w:rFonts w:ascii="Times New Roman"/>
          <w:i w:val="0"/>
        </w:rPr>
      </w:pPr>
    </w:p>
    <w:p w:rsidR="0088747E" w:rsidRDefault="0088747E">
      <w:pPr>
        <w:pStyle w:val="GvdeMetni"/>
        <w:rPr>
          <w:rFonts w:ascii="Times New Roman"/>
          <w:i w:val="0"/>
        </w:rPr>
      </w:pPr>
    </w:p>
    <w:p w:rsidR="0088747E" w:rsidRDefault="0088747E">
      <w:pPr>
        <w:pStyle w:val="GvdeMetni"/>
        <w:rPr>
          <w:rFonts w:ascii="Times New Roman"/>
          <w:i w:val="0"/>
        </w:rPr>
      </w:pPr>
    </w:p>
    <w:p w:rsidR="0088747E" w:rsidRDefault="0088747E">
      <w:pPr>
        <w:pStyle w:val="GvdeMetni"/>
        <w:rPr>
          <w:rFonts w:ascii="Times New Roman"/>
          <w:i w:val="0"/>
        </w:rPr>
      </w:pPr>
      <w:bookmarkStart w:id="0" w:name="_GoBack"/>
      <w:bookmarkEnd w:id="0"/>
    </w:p>
    <w:p w:rsidR="0088747E" w:rsidRDefault="0088747E">
      <w:pPr>
        <w:pStyle w:val="GvdeMetni"/>
        <w:rPr>
          <w:rFonts w:ascii="Times New Roman"/>
          <w:i w:val="0"/>
        </w:rPr>
      </w:pPr>
    </w:p>
    <w:p w:rsidR="0088747E" w:rsidRDefault="0088747E">
      <w:pPr>
        <w:pStyle w:val="GvdeMetni"/>
        <w:rPr>
          <w:rFonts w:ascii="Times New Roman"/>
          <w:i w:val="0"/>
        </w:rPr>
      </w:pPr>
    </w:p>
    <w:p w:rsidR="0088747E" w:rsidRDefault="0088747E">
      <w:pPr>
        <w:pStyle w:val="GvdeMetni"/>
        <w:rPr>
          <w:rFonts w:ascii="Times New Roman"/>
          <w:i w:val="0"/>
        </w:rPr>
      </w:pPr>
    </w:p>
    <w:p w:rsidR="0088747E" w:rsidRDefault="0088747E">
      <w:pPr>
        <w:pStyle w:val="GvdeMetni"/>
        <w:rPr>
          <w:rFonts w:ascii="Times New Roman"/>
          <w:i w:val="0"/>
        </w:rPr>
      </w:pPr>
    </w:p>
    <w:p w:rsidR="0088747E" w:rsidRDefault="0088747E">
      <w:pPr>
        <w:pStyle w:val="GvdeMetni"/>
        <w:rPr>
          <w:rFonts w:ascii="Times New Roman"/>
          <w:i w:val="0"/>
        </w:rPr>
      </w:pPr>
    </w:p>
    <w:p w:rsidR="0088747E" w:rsidRDefault="0088747E">
      <w:pPr>
        <w:pStyle w:val="GvdeMetni"/>
        <w:rPr>
          <w:rFonts w:ascii="Times New Roman"/>
          <w:i w:val="0"/>
        </w:rPr>
      </w:pPr>
    </w:p>
    <w:p w:rsidR="0088747E" w:rsidRDefault="0088747E">
      <w:pPr>
        <w:pStyle w:val="GvdeMetni"/>
        <w:rPr>
          <w:rFonts w:ascii="Times New Roman"/>
          <w:i w:val="0"/>
        </w:rPr>
      </w:pPr>
    </w:p>
    <w:p w:rsidR="0088747E" w:rsidRDefault="0088747E">
      <w:pPr>
        <w:pStyle w:val="GvdeMetni"/>
        <w:rPr>
          <w:rFonts w:ascii="Times New Roman"/>
          <w:i w:val="0"/>
        </w:rPr>
      </w:pPr>
    </w:p>
    <w:p w:rsidR="0088747E" w:rsidRDefault="0088747E">
      <w:pPr>
        <w:pStyle w:val="GvdeMetni"/>
        <w:rPr>
          <w:rFonts w:ascii="Times New Roman"/>
          <w:i w:val="0"/>
        </w:rPr>
      </w:pPr>
    </w:p>
    <w:p w:rsidR="0088747E" w:rsidRDefault="0088747E">
      <w:pPr>
        <w:pStyle w:val="GvdeMetni"/>
        <w:rPr>
          <w:rFonts w:ascii="Times New Roman"/>
          <w:i w:val="0"/>
        </w:rPr>
      </w:pPr>
    </w:p>
    <w:p w:rsidR="0088747E" w:rsidRDefault="0088747E">
      <w:pPr>
        <w:pStyle w:val="GvdeMetni"/>
        <w:rPr>
          <w:rFonts w:ascii="Times New Roman"/>
          <w:i w:val="0"/>
        </w:rPr>
      </w:pPr>
    </w:p>
    <w:p w:rsidR="0088747E" w:rsidRDefault="0088747E">
      <w:pPr>
        <w:pStyle w:val="GvdeMetni"/>
        <w:rPr>
          <w:rFonts w:ascii="Times New Roman"/>
          <w:i w:val="0"/>
        </w:rPr>
      </w:pPr>
    </w:p>
    <w:p w:rsidR="0088747E" w:rsidRDefault="0088747E">
      <w:pPr>
        <w:pStyle w:val="GvdeMetni"/>
        <w:rPr>
          <w:rFonts w:ascii="Times New Roman"/>
          <w:i w:val="0"/>
        </w:rPr>
      </w:pPr>
    </w:p>
    <w:p w:rsidR="0088747E" w:rsidRDefault="0088747E">
      <w:pPr>
        <w:pStyle w:val="GvdeMetni"/>
        <w:rPr>
          <w:rFonts w:ascii="Times New Roman"/>
          <w:i w:val="0"/>
        </w:rPr>
      </w:pPr>
    </w:p>
    <w:p w:rsidR="0088747E" w:rsidRDefault="0088747E">
      <w:pPr>
        <w:pStyle w:val="GvdeMetni"/>
        <w:rPr>
          <w:rFonts w:ascii="Times New Roman"/>
          <w:i w:val="0"/>
        </w:rPr>
      </w:pPr>
    </w:p>
    <w:p w:rsidR="0088747E" w:rsidRDefault="0088747E">
      <w:pPr>
        <w:pStyle w:val="GvdeMetni"/>
        <w:rPr>
          <w:rFonts w:ascii="Times New Roman"/>
          <w:i w:val="0"/>
        </w:rPr>
      </w:pPr>
    </w:p>
    <w:p w:rsidR="0088747E" w:rsidRDefault="0088747E">
      <w:pPr>
        <w:pStyle w:val="GvdeMetni"/>
        <w:rPr>
          <w:rFonts w:ascii="Times New Roman"/>
          <w:i w:val="0"/>
        </w:rPr>
      </w:pPr>
    </w:p>
    <w:p w:rsidR="0088747E" w:rsidRDefault="0088747E">
      <w:pPr>
        <w:pStyle w:val="GvdeMetni"/>
        <w:rPr>
          <w:rFonts w:ascii="Times New Roman"/>
          <w:i w:val="0"/>
        </w:rPr>
      </w:pPr>
    </w:p>
    <w:p w:rsidR="0088747E" w:rsidRDefault="0088747E">
      <w:pPr>
        <w:pStyle w:val="GvdeMetni"/>
        <w:rPr>
          <w:rFonts w:ascii="Times New Roman"/>
          <w:i w:val="0"/>
        </w:rPr>
      </w:pPr>
    </w:p>
    <w:p w:rsidR="0088747E" w:rsidRDefault="0088747E">
      <w:pPr>
        <w:pStyle w:val="GvdeMetni"/>
        <w:rPr>
          <w:rFonts w:ascii="Times New Roman"/>
          <w:i w:val="0"/>
        </w:rPr>
      </w:pPr>
    </w:p>
    <w:p w:rsidR="0088747E" w:rsidRDefault="0088747E">
      <w:pPr>
        <w:pStyle w:val="GvdeMetni"/>
        <w:rPr>
          <w:rFonts w:ascii="Times New Roman"/>
          <w:i w:val="0"/>
        </w:rPr>
      </w:pPr>
    </w:p>
    <w:p w:rsidR="0088747E" w:rsidRDefault="0088747E">
      <w:pPr>
        <w:pStyle w:val="GvdeMetni"/>
        <w:rPr>
          <w:rFonts w:ascii="Times New Roman"/>
          <w:i w:val="0"/>
        </w:rPr>
      </w:pPr>
    </w:p>
    <w:p w:rsidR="0088747E" w:rsidRDefault="0088747E">
      <w:pPr>
        <w:pStyle w:val="GvdeMetni"/>
        <w:rPr>
          <w:rFonts w:ascii="Times New Roman"/>
          <w:i w:val="0"/>
        </w:rPr>
      </w:pPr>
    </w:p>
    <w:p w:rsidR="0088747E" w:rsidRDefault="0088747E">
      <w:pPr>
        <w:pStyle w:val="GvdeMetni"/>
        <w:rPr>
          <w:rFonts w:ascii="Times New Roman"/>
          <w:i w:val="0"/>
        </w:rPr>
      </w:pPr>
    </w:p>
    <w:p w:rsidR="0088747E" w:rsidRDefault="0088747E">
      <w:pPr>
        <w:pStyle w:val="GvdeMetni"/>
        <w:rPr>
          <w:rFonts w:ascii="Times New Roman"/>
          <w:i w:val="0"/>
        </w:rPr>
      </w:pPr>
    </w:p>
    <w:p w:rsidR="0088747E" w:rsidRDefault="0088747E">
      <w:pPr>
        <w:pStyle w:val="GvdeMetni"/>
        <w:rPr>
          <w:rFonts w:ascii="Times New Roman"/>
          <w:i w:val="0"/>
        </w:rPr>
      </w:pPr>
    </w:p>
    <w:p w:rsidR="0088747E" w:rsidRDefault="0088747E">
      <w:pPr>
        <w:pStyle w:val="GvdeMetni"/>
        <w:rPr>
          <w:rFonts w:ascii="Times New Roman"/>
          <w:i w:val="0"/>
        </w:rPr>
      </w:pPr>
    </w:p>
    <w:p w:rsidR="0088747E" w:rsidRDefault="0088747E">
      <w:pPr>
        <w:pStyle w:val="GvdeMetni"/>
        <w:rPr>
          <w:rFonts w:ascii="Times New Roman"/>
          <w:i w:val="0"/>
        </w:rPr>
      </w:pPr>
    </w:p>
    <w:p w:rsidR="0088747E" w:rsidRDefault="0088747E">
      <w:pPr>
        <w:pStyle w:val="GvdeMetni"/>
        <w:rPr>
          <w:rFonts w:ascii="Times New Roman"/>
          <w:i w:val="0"/>
        </w:rPr>
      </w:pPr>
    </w:p>
    <w:p w:rsidR="0088747E" w:rsidRDefault="0088747E">
      <w:pPr>
        <w:pStyle w:val="GvdeMetni"/>
        <w:rPr>
          <w:rFonts w:ascii="Times New Roman"/>
          <w:i w:val="0"/>
        </w:rPr>
      </w:pPr>
    </w:p>
    <w:p w:rsidR="0088747E" w:rsidRDefault="0088747E">
      <w:pPr>
        <w:pStyle w:val="GvdeMetni"/>
        <w:rPr>
          <w:rFonts w:ascii="Times New Roman"/>
          <w:i w:val="0"/>
        </w:rPr>
      </w:pPr>
    </w:p>
    <w:p w:rsidR="0088747E" w:rsidRDefault="0088747E">
      <w:pPr>
        <w:pStyle w:val="GvdeMetni"/>
        <w:rPr>
          <w:rFonts w:ascii="Times New Roman"/>
          <w:i w:val="0"/>
        </w:rPr>
      </w:pPr>
    </w:p>
    <w:p w:rsidR="0088747E" w:rsidRDefault="0088747E">
      <w:pPr>
        <w:pStyle w:val="GvdeMetni"/>
        <w:rPr>
          <w:rFonts w:ascii="Times New Roman"/>
          <w:i w:val="0"/>
        </w:rPr>
      </w:pPr>
    </w:p>
    <w:p w:rsidR="0088747E" w:rsidRDefault="0088747E">
      <w:pPr>
        <w:pStyle w:val="GvdeMetni"/>
        <w:rPr>
          <w:rFonts w:ascii="Times New Roman"/>
          <w:i w:val="0"/>
        </w:rPr>
      </w:pPr>
    </w:p>
    <w:p w:rsidR="0088747E" w:rsidRDefault="0088747E">
      <w:pPr>
        <w:pStyle w:val="GvdeMetni"/>
        <w:rPr>
          <w:rFonts w:ascii="Times New Roman"/>
          <w:i w:val="0"/>
        </w:rPr>
      </w:pPr>
    </w:p>
    <w:p w:rsidR="0088747E" w:rsidRDefault="0088747E">
      <w:pPr>
        <w:pStyle w:val="GvdeMetni"/>
        <w:rPr>
          <w:rFonts w:ascii="Times New Roman"/>
          <w:i w:val="0"/>
        </w:rPr>
      </w:pPr>
    </w:p>
    <w:p w:rsidR="0088747E" w:rsidRDefault="0088747E">
      <w:pPr>
        <w:pStyle w:val="GvdeMetni"/>
        <w:rPr>
          <w:rFonts w:ascii="Times New Roman"/>
          <w:i w:val="0"/>
        </w:rPr>
      </w:pPr>
    </w:p>
    <w:p w:rsidR="0088747E" w:rsidRDefault="0088747E">
      <w:pPr>
        <w:pStyle w:val="GvdeMetni"/>
        <w:rPr>
          <w:rFonts w:ascii="Times New Roman"/>
          <w:i w:val="0"/>
        </w:rPr>
      </w:pPr>
    </w:p>
    <w:p w:rsidR="0088747E" w:rsidRDefault="0088747E">
      <w:pPr>
        <w:pStyle w:val="GvdeMetni"/>
        <w:rPr>
          <w:rFonts w:ascii="Times New Roman"/>
          <w:i w:val="0"/>
        </w:rPr>
      </w:pPr>
    </w:p>
    <w:p w:rsidR="0088747E" w:rsidRDefault="0088747E">
      <w:pPr>
        <w:pStyle w:val="GvdeMetni"/>
        <w:rPr>
          <w:rFonts w:ascii="Times New Roman"/>
          <w:i w:val="0"/>
        </w:rPr>
      </w:pPr>
    </w:p>
    <w:p w:rsidR="0088747E" w:rsidRDefault="0088747E">
      <w:pPr>
        <w:pStyle w:val="GvdeMetni"/>
        <w:rPr>
          <w:rFonts w:ascii="Times New Roman"/>
          <w:i w:val="0"/>
        </w:rPr>
      </w:pPr>
    </w:p>
    <w:p w:rsidR="0088747E" w:rsidRDefault="0088747E">
      <w:pPr>
        <w:pStyle w:val="GvdeMetni"/>
        <w:rPr>
          <w:rFonts w:ascii="Times New Roman"/>
          <w:i w:val="0"/>
        </w:rPr>
      </w:pPr>
    </w:p>
    <w:p w:rsidR="0088747E" w:rsidRDefault="0088747E">
      <w:pPr>
        <w:pStyle w:val="GvdeMetni"/>
        <w:rPr>
          <w:rFonts w:ascii="Times New Roman"/>
          <w:i w:val="0"/>
        </w:rPr>
      </w:pPr>
    </w:p>
    <w:p w:rsidR="0088747E" w:rsidRDefault="0088747E">
      <w:pPr>
        <w:pStyle w:val="GvdeMetni"/>
        <w:rPr>
          <w:rFonts w:ascii="Times New Roman"/>
          <w:i w:val="0"/>
        </w:rPr>
      </w:pPr>
    </w:p>
    <w:p w:rsidR="0088747E" w:rsidRDefault="0088747E">
      <w:pPr>
        <w:pStyle w:val="GvdeMetni"/>
        <w:rPr>
          <w:rFonts w:ascii="Times New Roman"/>
          <w:i w:val="0"/>
        </w:rPr>
      </w:pPr>
    </w:p>
    <w:p w:rsidR="0088747E" w:rsidRDefault="0088747E">
      <w:pPr>
        <w:pStyle w:val="GvdeMetni"/>
        <w:rPr>
          <w:rFonts w:ascii="Times New Roman"/>
          <w:i w:val="0"/>
        </w:rPr>
      </w:pPr>
    </w:p>
    <w:p w:rsidR="0088747E" w:rsidRDefault="0088747E">
      <w:pPr>
        <w:pStyle w:val="GvdeMetni"/>
        <w:rPr>
          <w:rFonts w:ascii="Times New Roman"/>
          <w:i w:val="0"/>
        </w:rPr>
      </w:pPr>
    </w:p>
    <w:p w:rsidR="0088747E" w:rsidRDefault="0088747E">
      <w:pPr>
        <w:pStyle w:val="GvdeMetni"/>
        <w:rPr>
          <w:rFonts w:ascii="Times New Roman"/>
          <w:i w:val="0"/>
        </w:rPr>
      </w:pPr>
    </w:p>
    <w:p w:rsidR="0088747E" w:rsidRDefault="0088747E">
      <w:pPr>
        <w:pStyle w:val="GvdeMetni"/>
        <w:rPr>
          <w:rFonts w:ascii="Times New Roman"/>
          <w:i w:val="0"/>
        </w:rPr>
      </w:pPr>
    </w:p>
    <w:p w:rsidR="0088747E" w:rsidRDefault="0088747E">
      <w:pPr>
        <w:pStyle w:val="GvdeMetni"/>
        <w:rPr>
          <w:rFonts w:ascii="Times New Roman"/>
          <w:i w:val="0"/>
        </w:rPr>
      </w:pPr>
    </w:p>
    <w:p w:rsidR="0088747E" w:rsidRDefault="0088747E">
      <w:pPr>
        <w:pStyle w:val="GvdeMetni"/>
        <w:rPr>
          <w:rFonts w:ascii="Times New Roman"/>
          <w:i w:val="0"/>
        </w:rPr>
      </w:pPr>
    </w:p>
    <w:p w:rsidR="0088747E" w:rsidRDefault="0088747E">
      <w:pPr>
        <w:pStyle w:val="GvdeMetni"/>
        <w:spacing w:before="2"/>
        <w:rPr>
          <w:rFonts w:ascii="Times New Roman"/>
          <w:i w:val="0"/>
          <w:sz w:val="28"/>
        </w:rPr>
      </w:pPr>
    </w:p>
    <w:p w:rsidR="0088747E" w:rsidRDefault="0088747E">
      <w:pPr>
        <w:rPr>
          <w:rFonts w:ascii="Times New Roman"/>
          <w:sz w:val="28"/>
        </w:rPr>
        <w:sectPr w:rsidR="0088747E">
          <w:type w:val="continuous"/>
          <w:pgSz w:w="11900" w:h="16840"/>
          <w:pgMar w:top="1080" w:right="780" w:bottom="280" w:left="1620" w:header="708" w:footer="708" w:gutter="0"/>
          <w:cols w:space="708"/>
        </w:sectPr>
      </w:pPr>
    </w:p>
    <w:p w:rsidR="0088747E" w:rsidRDefault="00D067B0">
      <w:pPr>
        <w:pStyle w:val="Balk1"/>
      </w:pPr>
      <w:r>
        <w:lastRenderedPageBreak/>
        <w:pict>
          <v:group id="docshapegroup1" o:spid="_x0000_s1026" style="position:absolute;left:0;text-align:left;margin-left:52.1pt;margin-top:53.8pt;width:520.3pt;height:765.9pt;z-index:-251658240;mso-position-horizontal-relative:page;mso-position-vertical-relative:page" coordorigin="1042,1076" coordsize="10406,15318">
            <v:rect id="docshape2" o:spid="_x0000_s1030" style="position:absolute;left:1226;top:1262;width:10036;height:14718" filled="f" strokeweight=".54pt"/>
            <v:shape id="docshape3" o:spid="_x0000_s1029" style="position:absolute;left:1226;top:14085;width:10036;height:1895" coordorigin="1226,14086" coordsize="10036,1895" o:spt="100" adj="0,,0" path="m1226,14476r10036,m8239,14086r,1894m1226,14086r10036,m2887,14086r,1894e" filled="f" strokeweight=".72pt">
              <v:stroke joinstyle="round"/>
              <v:formulas/>
              <v:path arrowok="t" o:connecttype="segments"/>
            </v:shape>
            <v:shape id="docshape4" o:spid="_x0000_s1028" style="position:absolute;left:2887;top:14140;width:8376;height:1562" coordorigin="2887,14141" coordsize="8376,1562" o:spt="100" adj="0,,0" path="m11262,14141r1,m11262,14208r1,m11262,14275r1,m11262,14341r1,m11262,14408r1,m11262,14476r1,m11262,14543r1,m11262,14609r1,m11262,14676r1,m11262,14743r1,m11262,14810r1,m11262,14876r1,m11262,14944r1,m11262,15011r1,m11262,15078r1,m11262,15145r1,m11262,15211r1,m11262,15278r1,m11262,15346r1,m11262,15413r1,m11262,15479r1,m11262,15546r1,m11262,15613r1,m11262,15702r1,m2887,15089r1,m8239,15089r1,m2887,15535r1,m8239,15535r1,e" filled="f" strokeweight=".36pt">
              <v:stroke joinstyle="round"/>
              <v:formulas/>
              <v:path arrowok="t" o:connecttype="segments"/>
            </v:shape>
            <v:shape id="docshape5" o:spid="_x0000_s1027" style="position:absolute;left:1041;top:1076;width:10406;height:15311" coordorigin="1042,1076" coordsize="10406,15311" o:spt="100" adj="0,,0" path="m1226,7674r-78,m1226,7729r-51,m1226,7786r-51,m1226,7841r-51,m1226,7897r-51,m1226,7451r-51,m1226,7506r-51,m1226,7562r-51,m1226,7618r-51,m1226,7394r-184,m1226,7172r-51,m1226,7228r-51,m1226,7284r-51,m1226,7339r-51,m1226,6893r-51,m1226,6949r-51,m1226,7004r-51,m1226,7061r-51,m1226,6838r-184,m1226,6614r-51,m1226,6670r-51,m1226,6726r-51,m1226,6781r-51,m1226,6336r-51,m1226,6391r-51,m1226,6448r-51,m1226,6503r-51,m1226,6280r-184,m1226,6056r-51,m1226,6113r-51,m1226,6168r-51,m1226,6224r-51,m1226,5778r-51,m1226,5834r-51,m1226,5890r-51,m1226,5945r-51,m1226,5723r-184,m1226,5500r-51,m1226,5555r-51,m1226,5611r-51,m1226,5666r-51,m1226,5220r-51,m1226,5276r-51,m1226,5332r-51,m1226,5388r-51,m1226,5165r-184,m1226,4942r-51,m1226,4998r-51,m1226,5053r-51,m1226,5110r-51,m1226,4663r-51,m1226,4718r-51,m1226,4775r-51,m1226,4830r-51,m1226,4607r-184,m1226,4385r-51,m1226,4440r-51,m1226,4495r-51,m1226,4552r-51,m1226,4105r-51,m1226,4162r-51,m1226,4217r-51,m1226,4273r-51,m1226,4050r-184,m1226,3770r-78,m1226,3827r-51,m1226,3882r-51,m1226,3938r-51,m1226,3994r-51,m1226,3548r-51,m1226,3604r-51,m1226,3660r-51,m1226,3715r-51,m1226,3492r-184,m1226,3214r-78,m1226,3269r-51,m1226,3325r-51,m1226,3380r-51,m1226,3437r-51,m1226,2990r-51,m1226,3047r-51,m1226,3102r-51,m1226,3157r-51,m1226,2935r-184,m1226,2656r-78,m1226,2712r-51,m1226,2767r-51,m1226,2824r-51,m1226,2879r-51,m1226,2432r-51,m1226,2489r-51,m1226,2544r-51,m1226,2600r-51,m1226,2377r-184,m1226,2099r-78,m1226,2154r-51,m1226,2210r-51,m1226,2266r-51,m1226,2322r-51,m1226,1876r-51,m1226,1931r-51,m1226,1987r-51,m1226,2042r-51,m1226,1819r-184,m1226,1541r-78,m1226,1597r-51,m1226,1652r-51,m1226,1708r-51,m1226,1764r-51,m1226,1318r-51,m1226,1374r-51,m1226,1429r-51,m1226,1486r-51,m1226,8510r-184,m1226,8231r-78,m1226,8287r-51,m1226,8342r-51,m1226,8399r-51,m1226,8454r-51,m1226,8009r-51,m1226,8064r-51,m1226,8119r-51,m1226,8176r-51,m1226,9067r-184,m1226,8789r-78,m1226,8844r-51,m1226,8900r-51,m1226,8956r-51,m1226,9012r-51,m1226,8566r-51,m1226,8622r-51,m1226,8677r-51,m1226,8734r-51,m1226,9625r-184,m1226,9347r-78,m1226,9402r-51,m1226,9457r-51,m1226,9514r-51,m1226,9569r-51,m1226,9124r-51,m1226,9179r-51,m1226,9235r-51,m1226,9290r-51,m1226,10182r-184,m1226,9904r-78,m1226,9960r-51,m1226,10015r-51,m1226,10072r-51,m1226,10127r-51,m1226,9680r-51,m1226,9737r-51,m1226,9792r-51,m1226,9848r-51,m1226,10740r-184,m1226,10462r-78,m1226,10517r-51,m1226,10573r-51,m1226,10628r-51,m1226,10685r-51,m1226,10238r-51,m1226,10294r-51,m1226,10350r-51,m1226,10405r-51,m1226,11298r-184,m1226,11018r-78,m1226,11075r-51,m1226,11130r-51,m1226,11186r-51,m1226,11242r-51,m1226,10796r-51,m1226,10852r-51,m1226,10907r-51,m1226,10963r-51,m1226,11855r-184,m1226,11576r-78,m1226,11632r-51,m1226,11688r-51,m1226,11743r-51,m1226,11800r-51,m1226,11353r-51,m1226,11410r-51,m1226,11465r-51,m1226,11521r-51,m1226,12413r-184,m1226,12134r-78,m1226,12190r-51,m1226,12246r-51,m1226,12301r-51,m1226,12356r-51,m1226,11911r-51,m1226,11966r-51,m1226,12023r-51,m1226,12078r-51,m1226,12971r-184,m1226,12691r-78,m1226,12748r-51,m1226,12803r-51,m1226,12859r-51,m1226,12914r-51,m1226,12468r-51,m1226,12524r-51,m1226,12580r-51,m1226,12636r-51,m1226,13528r-184,m1226,13249r-78,m1226,13304r-51,m1226,13361r-51,m1226,13416r-51,m1226,13472r-51,m1226,13026r-51,m1226,13081r-51,m1226,13138r-51,m1226,13193r-51,m1226,13806r-78,m1226,13862r-51,m1226,13918r-51,m1226,13974r-51,m1226,14029r-51,m1226,13584r-51,m1226,13639r-51,m1226,13696r-51,m1226,13751r-51,m11262,8287r53,m11262,8956r53,m11262,8622r53,m11262,9290r53,m11262,9960r53,m11262,10628r53,m11262,10294r53,m11262,10963r53,m11262,11632r53,m11262,12301r53,m11262,11966r53,m11262,12636r53,m11262,13304r53,m11262,13974r53,m11262,13639r53,m11262,2600r53,m11262,3269r53,m11262,3938r53,m11262,3604r53,m11262,4273r53,m11262,4942r53,m11262,5611r53,m11262,5276r53,m11262,5945r53,m11262,6614r53,m11262,7284r53,m11262,6949r53,m11262,7618r53,m11262,2266r53,m11262,1931r53,m11262,1597r53,m11262,1318r53,m11262,1374r53,m11262,1429r53,m11262,1486r53,m1338,1262r,-52m1673,1262r,-52m2008,1262r,-52m2342,1262r,-186m2676,1262r,-52m3011,1262r,-52m3346,1262r,-52m3680,1262r,-52m4014,1262r,-186m4349,1262r,-52m4684,1262r,-52m5017,1262r,-52m5352,1262r,-52m5687,1262r,-186m6022,1262r,-52m6355,1262r,-52m6690,1262r,-52m7025,1262r,-52m7360,1262r,-186m7693,1262r,-52m8028,1262r,-52m8363,1262r,-52m8698,1262r,-52m9031,1262r,-186m9366,1262r,-52m9701,1262r,-52m10036,1262r,-52m10369,1262r,-52m10704,1262r,-186m11039,1262r,-52m1226,4328r-78,m1226,4886r-78,m1226,5443r-78,m1226,6001r-78,m1226,6559r-78,m11447,2935r-185,m11447,4607r-185,m11447,6280r-185,m11447,9625r-185,m11447,11298r-185,m11447,12971r-185,m8239,15980r3023,l11262,16387r-3023,l8239,15980xm10123,15980r,407e" filled="f" strokeweight=".72pt">
              <v:stroke joinstyle="round"/>
              <v:formulas/>
              <v:path arrowok="t" o:connecttype="segments"/>
            </v:shape>
            <w10:wrap anchorx="page" anchory="page"/>
          </v:group>
        </w:pict>
      </w:r>
      <w:r w:rsidR="009856AD">
        <w:rPr>
          <w:spacing w:val="-2"/>
        </w:rPr>
        <w:t>Tarih</w:t>
      </w:r>
    </w:p>
    <w:p w:rsidR="0088747E" w:rsidRDefault="0088747E">
      <w:pPr>
        <w:pStyle w:val="GvdeMetni"/>
        <w:rPr>
          <w:i w:val="0"/>
          <w:sz w:val="22"/>
        </w:rPr>
      </w:pPr>
    </w:p>
    <w:p w:rsidR="0088747E" w:rsidRDefault="0088747E">
      <w:pPr>
        <w:pStyle w:val="GvdeMetni"/>
        <w:rPr>
          <w:i w:val="0"/>
          <w:sz w:val="22"/>
        </w:rPr>
      </w:pPr>
    </w:p>
    <w:p w:rsidR="0088747E" w:rsidRDefault="0088747E">
      <w:pPr>
        <w:pStyle w:val="GvdeMetni"/>
        <w:spacing w:before="10"/>
        <w:rPr>
          <w:i w:val="0"/>
          <w:sz w:val="27"/>
        </w:rPr>
      </w:pPr>
    </w:p>
    <w:p w:rsidR="0088747E" w:rsidRDefault="009856AD">
      <w:pPr>
        <w:ind w:left="428"/>
        <w:rPr>
          <w:sz w:val="20"/>
        </w:rPr>
      </w:pPr>
      <w:r>
        <w:rPr>
          <w:i/>
          <w:w w:val="80"/>
          <w:sz w:val="20"/>
        </w:rPr>
        <w:t>/</w:t>
      </w:r>
      <w:r>
        <w:rPr>
          <w:i/>
          <w:spacing w:val="-1"/>
          <w:w w:val="80"/>
          <w:sz w:val="20"/>
        </w:rPr>
        <w:t xml:space="preserve"> </w:t>
      </w:r>
      <w:r>
        <w:rPr>
          <w:spacing w:val="-5"/>
          <w:sz w:val="20"/>
        </w:rPr>
        <w:t>202</w:t>
      </w:r>
    </w:p>
    <w:p w:rsidR="0088747E" w:rsidRDefault="009856AD">
      <w:pPr>
        <w:pStyle w:val="Balk1"/>
        <w:spacing w:before="98"/>
      </w:pPr>
      <w:r>
        <w:br w:type="column"/>
      </w:r>
      <w:r>
        <w:rPr>
          <w:w w:val="95"/>
        </w:rPr>
        <w:lastRenderedPageBreak/>
        <w:t>Çalışmanın</w:t>
      </w:r>
      <w:r>
        <w:t xml:space="preserve"> </w:t>
      </w:r>
      <w:r>
        <w:rPr>
          <w:spacing w:val="-2"/>
          <w:w w:val="95"/>
        </w:rPr>
        <w:t>Konusu</w:t>
      </w:r>
    </w:p>
    <w:p w:rsidR="0088747E" w:rsidRDefault="009856AD">
      <w:pPr>
        <w:pStyle w:val="GvdeMetni"/>
        <w:spacing w:before="93"/>
        <w:ind w:left="113"/>
      </w:pPr>
      <w:r>
        <w:rPr>
          <w:i w:val="0"/>
        </w:rPr>
        <w:br w:type="column"/>
      </w:r>
      <w:r>
        <w:rPr>
          <w:w w:val="95"/>
        </w:rPr>
        <w:lastRenderedPageBreak/>
        <w:t>Tasdik</w:t>
      </w:r>
      <w:r>
        <w:rPr>
          <w:spacing w:val="5"/>
        </w:rPr>
        <w:t xml:space="preserve"> </w:t>
      </w:r>
      <w:r>
        <w:rPr>
          <w:w w:val="95"/>
        </w:rPr>
        <w:t>Eden</w:t>
      </w:r>
      <w:r>
        <w:rPr>
          <w:spacing w:val="2"/>
        </w:rPr>
        <w:t xml:space="preserve"> </w:t>
      </w:r>
      <w:r>
        <w:rPr>
          <w:w w:val="95"/>
        </w:rPr>
        <w:t>İmzası</w:t>
      </w:r>
      <w:r>
        <w:rPr>
          <w:spacing w:val="4"/>
        </w:rPr>
        <w:t xml:space="preserve"> </w:t>
      </w:r>
      <w:r>
        <w:rPr>
          <w:w w:val="95"/>
        </w:rPr>
        <w:t>ve</w:t>
      </w:r>
      <w:r>
        <w:rPr>
          <w:spacing w:val="-3"/>
          <w:w w:val="95"/>
        </w:rPr>
        <w:t xml:space="preserve"> </w:t>
      </w:r>
      <w:r>
        <w:rPr>
          <w:spacing w:val="-2"/>
          <w:w w:val="95"/>
        </w:rPr>
        <w:t>Kaşesi</w:t>
      </w:r>
    </w:p>
    <w:p w:rsidR="0088747E" w:rsidRDefault="0088747E">
      <w:pPr>
        <w:pStyle w:val="GvdeMetni"/>
        <w:rPr>
          <w:sz w:val="22"/>
        </w:rPr>
      </w:pPr>
    </w:p>
    <w:p w:rsidR="0088747E" w:rsidRDefault="0088747E">
      <w:pPr>
        <w:pStyle w:val="GvdeMetni"/>
        <w:rPr>
          <w:sz w:val="22"/>
        </w:rPr>
      </w:pPr>
    </w:p>
    <w:p w:rsidR="0088747E" w:rsidRDefault="0088747E">
      <w:pPr>
        <w:pStyle w:val="GvdeMetni"/>
        <w:rPr>
          <w:sz w:val="22"/>
        </w:rPr>
      </w:pPr>
    </w:p>
    <w:p w:rsidR="0088747E" w:rsidRDefault="0088747E">
      <w:pPr>
        <w:pStyle w:val="GvdeMetni"/>
        <w:rPr>
          <w:sz w:val="22"/>
        </w:rPr>
      </w:pPr>
    </w:p>
    <w:p w:rsidR="0088747E" w:rsidRDefault="0088747E">
      <w:pPr>
        <w:pStyle w:val="GvdeMetni"/>
        <w:rPr>
          <w:sz w:val="22"/>
        </w:rPr>
      </w:pPr>
    </w:p>
    <w:p w:rsidR="0088747E" w:rsidRDefault="0088747E">
      <w:pPr>
        <w:pStyle w:val="GvdeMetni"/>
        <w:rPr>
          <w:sz w:val="22"/>
        </w:rPr>
      </w:pPr>
    </w:p>
    <w:p w:rsidR="0088747E" w:rsidRDefault="009856AD">
      <w:pPr>
        <w:spacing w:before="168"/>
        <w:ind w:left="484"/>
        <w:rPr>
          <w:i/>
          <w:sz w:val="19"/>
        </w:rPr>
      </w:pPr>
      <w:r>
        <w:rPr>
          <w:i/>
          <w:sz w:val="19"/>
        </w:rPr>
        <w:t>Sayfa</w:t>
      </w:r>
      <w:r>
        <w:rPr>
          <w:i/>
          <w:spacing w:val="10"/>
          <w:sz w:val="19"/>
        </w:rPr>
        <w:t xml:space="preserve"> </w:t>
      </w:r>
      <w:r>
        <w:rPr>
          <w:i/>
          <w:spacing w:val="-5"/>
          <w:sz w:val="19"/>
        </w:rPr>
        <w:t>No</w:t>
      </w:r>
    </w:p>
    <w:sectPr w:rsidR="0088747E">
      <w:type w:val="continuous"/>
      <w:pgSz w:w="11900" w:h="16840"/>
      <w:pgMar w:top="1080" w:right="780" w:bottom="280" w:left="1620" w:header="708" w:footer="708" w:gutter="0"/>
      <w:cols w:num="3" w:space="708" w:equalWidth="0">
        <w:col w:w="921" w:space="2194"/>
        <w:col w:w="1834" w:space="1737"/>
        <w:col w:w="2814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hyphenationZone w:val="425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2MDI3sLQwsTA2MzC1NDJX0lEKTi0uzszPAykwqgUAPw8fnywAAAA="/>
  </w:docVars>
  <w:rsids>
    <w:rsidRoot w:val="0088747E"/>
    <w:rsid w:val="0088747E"/>
    <w:rsid w:val="009856AD"/>
    <w:rsid w:val="00D067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,"/>
  <w:listSeparator w:val=";"/>
  <w15:docId w15:val="{20D76031-6BE8-4A4F-9309-7ADE4AD7F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  <w:lang w:val="tr-TR"/>
    </w:rPr>
  </w:style>
  <w:style w:type="paragraph" w:styleId="Balk1">
    <w:name w:val="heading 1"/>
    <w:basedOn w:val="Normal"/>
    <w:uiPriority w:val="1"/>
    <w:qFormat/>
    <w:pPr>
      <w:spacing w:before="93"/>
      <w:ind w:left="113"/>
      <w:outlineLvl w:val="0"/>
    </w:pPr>
    <w:rPr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i/>
      <w:iCs/>
      <w:sz w:val="20"/>
      <w:szCs w:val="20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</Words>
  <Characters>117</Characters>
  <Application>Microsoft Office Word</Application>
  <DocSecurity>0</DocSecurity>
  <Lines>1</Lines>
  <Paragraphs>1</Paragraphs>
  <ScaleCrop>false</ScaleCrop>
  <Company/>
  <LinksUpToDate>false</LinksUpToDate>
  <CharactersWithSpaces>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:\Belgelerim\Bölüm\staj (yeni)\Son Belge Formatları\staj def. sayfası_format2 Model (1)</dc:title>
  <dc:creator>Administrator</dc:creator>
  <cp:lastModifiedBy>Aykut EROL</cp:lastModifiedBy>
  <cp:revision>3</cp:revision>
  <dcterms:created xsi:type="dcterms:W3CDTF">2022-07-19T13:10:00Z</dcterms:created>
  <dcterms:modified xsi:type="dcterms:W3CDTF">2022-07-19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0-10-13T00:00:00Z</vt:filetime>
  </property>
  <property fmtid="{D5CDD505-2E9C-101B-9397-08002B2CF9AE}" pid="3" name="Creator">
    <vt:lpwstr>PScript5.dll Version 5.2</vt:lpwstr>
  </property>
  <property fmtid="{D5CDD505-2E9C-101B-9397-08002B2CF9AE}" pid="4" name="LastSaved">
    <vt:filetime>2022-07-19T00:00:00Z</vt:filetime>
  </property>
</Properties>
</file>